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AE500" w14:textId="77777777" w:rsidR="00D37917" w:rsidRPr="00E46369" w:rsidRDefault="00D37917" w:rsidP="006E7FE6">
      <w:pPr>
        <w:spacing w:after="120" w:line="240" w:lineRule="auto"/>
        <w:jc w:val="center"/>
        <w:rPr>
          <w:rFonts w:ascii="Times New Roman" w:eastAsia="Calibri" w:hAnsi="Times New Roman" w:cs="Times New Roman"/>
          <w:b/>
          <w:bCs/>
          <w:sz w:val="24"/>
        </w:rPr>
      </w:pPr>
      <w:r w:rsidRPr="00E46369">
        <w:rPr>
          <w:rFonts w:ascii="Times New Roman" w:eastAsia="Calibri" w:hAnsi="Times New Roman" w:cs="Times New Roman"/>
          <w:b/>
          <w:bCs/>
          <w:sz w:val="24"/>
        </w:rPr>
        <w:t xml:space="preserve">TÍTULO </w:t>
      </w:r>
      <w:r w:rsidR="00F41F77">
        <w:rPr>
          <w:rFonts w:ascii="Times New Roman" w:eastAsia="Calibri" w:hAnsi="Times New Roman" w:cs="Times New Roman"/>
          <w:b/>
          <w:bCs/>
          <w:sz w:val="24"/>
        </w:rPr>
        <w:t>DO PLANO DE TRABALHO DO ALUNO</w:t>
      </w:r>
      <w:r w:rsidRPr="00E46369">
        <w:rPr>
          <w:rFonts w:ascii="Times New Roman" w:eastAsia="Calibri" w:hAnsi="Times New Roman" w:cs="Times New Roman"/>
          <w:b/>
          <w:bCs/>
          <w:sz w:val="24"/>
        </w:rPr>
        <w:t xml:space="preserve">, NEGRITO, CENTRALIZADO, CAIXA ALTA, NOMES CIENTÍFICOS EM </w:t>
      </w:r>
      <w:r w:rsidRPr="00E46369">
        <w:rPr>
          <w:rFonts w:ascii="Times New Roman" w:eastAsia="Calibri" w:hAnsi="Times New Roman" w:cs="Times New Roman"/>
          <w:b/>
          <w:bCs/>
          <w:i/>
          <w:iCs/>
          <w:sz w:val="24"/>
        </w:rPr>
        <w:t>ITÁLICO</w:t>
      </w:r>
      <w:r w:rsidRPr="00E46369">
        <w:rPr>
          <w:rFonts w:ascii="Times New Roman" w:eastAsia="Calibri" w:hAnsi="Times New Roman" w:cs="Times New Roman"/>
          <w:b/>
          <w:bCs/>
          <w:sz w:val="24"/>
        </w:rPr>
        <w:t xml:space="preserve">, FONTE </w:t>
      </w:r>
      <w:r w:rsidRPr="00E46369">
        <w:rPr>
          <w:rFonts w:ascii="Times New Roman" w:eastAsia="Calibri" w:hAnsi="Times New Roman" w:cs="Times New Roman"/>
          <w:b/>
          <w:sz w:val="24"/>
          <w:lang w:eastAsia="pt-BR"/>
        </w:rPr>
        <w:t xml:space="preserve">TIMES NEW ROMAN, </w:t>
      </w:r>
      <w:r w:rsidRPr="00E46369">
        <w:rPr>
          <w:rFonts w:ascii="Times New Roman" w:eastAsia="Calibri" w:hAnsi="Times New Roman" w:cs="Times New Roman"/>
          <w:b/>
          <w:bCs/>
          <w:sz w:val="24"/>
        </w:rPr>
        <w:t>TAMANHO 12 - ESPAÇAMENTO SIMPLES; subtítulo: letras minúsculas, negrito</w:t>
      </w:r>
    </w:p>
    <w:p w14:paraId="51BFF123" w14:textId="77777777" w:rsidR="00D37917" w:rsidRPr="006E7FE6" w:rsidRDefault="00D37917" w:rsidP="00D37917">
      <w:pPr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4B92B823" w14:textId="2E9DB871" w:rsidR="00D37917" w:rsidRPr="009D7955" w:rsidRDefault="00F41F77" w:rsidP="009D7955">
      <w:pPr>
        <w:spacing w:before="120" w:after="12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9D7955">
        <w:rPr>
          <w:rFonts w:ascii="Times New Roman" w:eastAsia="Calibri" w:hAnsi="Times New Roman" w:cs="Times New Roman"/>
          <w:b/>
          <w:bCs/>
          <w:sz w:val="24"/>
          <w:szCs w:val="24"/>
        </w:rPr>
        <w:t>NOME DO BOLSISTA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: </w:t>
      </w:r>
      <w:r w:rsidR="00AE7A4A">
        <w:rPr>
          <w:rFonts w:ascii="Times New Roman" w:eastAsia="Calibri" w:hAnsi="Times New Roman" w:cs="Times New Roman"/>
          <w:bCs/>
          <w:sz w:val="24"/>
          <w:szCs w:val="24"/>
        </w:rPr>
        <w:t xml:space="preserve">Nome completo do bolsista. Identificação da agência financiadora da Bolsa </w:t>
      </w:r>
      <w:r w:rsidR="00680AEA">
        <w:rPr>
          <w:rFonts w:ascii="Times New Roman" w:eastAsia="Calibri" w:hAnsi="Times New Roman" w:cs="Times New Roman"/>
          <w:bCs/>
          <w:sz w:val="24"/>
          <w:szCs w:val="24"/>
        </w:rPr>
        <w:t xml:space="preserve">em negrito/caixa alta </w:t>
      </w:r>
      <w:r w:rsidR="00AE7A4A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6E7FE6" w:rsidRPr="00680AEA">
        <w:rPr>
          <w:rFonts w:ascii="Times New Roman" w:eastAsia="Calibri" w:hAnsi="Times New Roman" w:cs="Times New Roman"/>
          <w:b/>
          <w:bCs/>
          <w:sz w:val="24"/>
          <w:szCs w:val="24"/>
        </w:rPr>
        <w:t>UEMA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="006E7FE6" w:rsidRPr="00680AEA">
        <w:rPr>
          <w:rFonts w:ascii="Times New Roman" w:eastAsia="Calibri" w:hAnsi="Times New Roman" w:cs="Times New Roman"/>
          <w:b/>
          <w:bCs/>
          <w:sz w:val="24"/>
          <w:szCs w:val="24"/>
        </w:rPr>
        <w:t>FAPEMA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="006E7FE6" w:rsidRPr="00680AEA">
        <w:rPr>
          <w:rFonts w:ascii="Times New Roman" w:eastAsia="Calibri" w:hAnsi="Times New Roman" w:cs="Times New Roman"/>
          <w:b/>
          <w:bCs/>
          <w:sz w:val="24"/>
          <w:szCs w:val="24"/>
        </w:rPr>
        <w:t>CNPq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="006E7FE6" w:rsidRPr="00680AEA">
        <w:rPr>
          <w:rFonts w:ascii="Times New Roman" w:eastAsia="Calibri" w:hAnsi="Times New Roman" w:cs="Times New Roman"/>
          <w:b/>
          <w:bCs/>
          <w:sz w:val="24"/>
          <w:szCs w:val="24"/>
        </w:rPr>
        <w:t>PIVIC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). </w:t>
      </w:r>
      <w:r w:rsidR="00AE7A4A">
        <w:rPr>
          <w:rFonts w:ascii="Times New Roman" w:eastAsia="Calibri" w:hAnsi="Times New Roman" w:cs="Times New Roman"/>
          <w:bCs/>
          <w:sz w:val="24"/>
          <w:szCs w:val="24"/>
        </w:rPr>
        <w:t>Curso de graduação ao qual está vinculado.</w:t>
      </w:r>
      <w:r w:rsidR="00AE7A4A"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37917" w:rsidRPr="009D7955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9D7955"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</w:t>
      </w:r>
      <w:r w:rsidR="00D37917"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) - Apenas o </w:t>
      </w:r>
      <w:r w:rsidR="006F2686">
        <w:rPr>
          <w:rFonts w:ascii="Times New Roman" w:eastAsia="Calibri" w:hAnsi="Times New Roman" w:cs="Times New Roman"/>
          <w:bCs/>
          <w:sz w:val="24"/>
          <w:szCs w:val="24"/>
        </w:rPr>
        <w:t>ú</w:t>
      </w:r>
      <w:r w:rsidR="00D37917" w:rsidRPr="009D7955">
        <w:rPr>
          <w:rFonts w:ascii="Times New Roman" w:eastAsia="Calibri" w:hAnsi="Times New Roman" w:cs="Times New Roman"/>
          <w:bCs/>
          <w:sz w:val="24"/>
          <w:szCs w:val="24"/>
        </w:rPr>
        <w:t>ltimo sobrenome em caixa alta - espaçamento simples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="009D7955">
        <w:rPr>
          <w:rFonts w:ascii="Times New Roman" w:eastAsia="Calibri" w:hAnsi="Times New Roman" w:cs="Times New Roman"/>
          <w:bCs/>
          <w:sz w:val="24"/>
          <w:szCs w:val="24"/>
        </w:rPr>
        <w:t>justificado</w:t>
      </w:r>
      <w:r w:rsidR="00D37917" w:rsidRPr="009D7955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="00AE7A4A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56AEEA2F" w14:textId="77777777" w:rsidR="00D37917" w:rsidRPr="006E7FE6" w:rsidRDefault="00D37917" w:rsidP="00C55E13">
      <w:pPr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0F5AF441" w14:textId="32D9E273" w:rsidR="009D7955" w:rsidRPr="009D7955" w:rsidRDefault="009D7955" w:rsidP="009D7955">
      <w:pPr>
        <w:spacing w:before="120" w:after="12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9D795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OME DO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ORIENTADOR (A)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: 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Nome completo do orientador (a). Departamento e Centro ao qual o orientador está vinculado. 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>(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) - Apenas o </w:t>
      </w:r>
      <w:r w:rsidR="006F2686">
        <w:rPr>
          <w:rFonts w:ascii="Times New Roman" w:eastAsia="Calibri" w:hAnsi="Times New Roman" w:cs="Times New Roman"/>
          <w:bCs/>
          <w:sz w:val="24"/>
          <w:szCs w:val="24"/>
        </w:rPr>
        <w:t>ú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ltimo sobrenome em caixa alta - espaçamento simples, </w:t>
      </w:r>
      <w:r>
        <w:rPr>
          <w:rFonts w:ascii="Times New Roman" w:eastAsia="Calibri" w:hAnsi="Times New Roman" w:cs="Times New Roman"/>
          <w:bCs/>
          <w:sz w:val="24"/>
          <w:szCs w:val="24"/>
        </w:rPr>
        <w:t>justificado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="00AE7A4A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2F5919A9" w14:textId="77777777" w:rsidR="00D37917" w:rsidRPr="006E7FE6" w:rsidRDefault="00D37917" w:rsidP="00C55E13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083A3D24" w14:textId="0EFB1222" w:rsidR="009D7955" w:rsidRPr="009D7955" w:rsidRDefault="009D7955" w:rsidP="009D7955">
      <w:pPr>
        <w:spacing w:before="120" w:after="12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COLABORADOR</w:t>
      </w:r>
      <w:r w:rsidR="00C55E1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ES</w:t>
      </w:r>
      <w:r w:rsidR="00C55E13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: 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>Nome completo d</w:t>
      </w:r>
      <w:r w:rsidR="006F2686">
        <w:rPr>
          <w:rFonts w:ascii="Times New Roman" w:eastAsia="Calibri" w:hAnsi="Times New Roman" w:cs="Times New Roman"/>
          <w:bCs/>
          <w:sz w:val="24"/>
          <w:szCs w:val="24"/>
        </w:rPr>
        <w:t>o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 pesquisador que participou na execução do plano de trabalho. Vínculo do colaborador. 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>(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) - Apenas o </w:t>
      </w:r>
      <w:r w:rsidR="006F2686">
        <w:rPr>
          <w:rFonts w:ascii="Times New Roman" w:eastAsia="Calibri" w:hAnsi="Times New Roman" w:cs="Times New Roman"/>
          <w:bCs/>
          <w:sz w:val="24"/>
          <w:szCs w:val="24"/>
        </w:rPr>
        <w:t>ú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 xml:space="preserve">ltimo sobrenome em caixa alta - espaçamento simples, </w:t>
      </w:r>
      <w:r>
        <w:rPr>
          <w:rFonts w:ascii="Times New Roman" w:eastAsia="Calibri" w:hAnsi="Times New Roman" w:cs="Times New Roman"/>
          <w:bCs/>
          <w:sz w:val="24"/>
          <w:szCs w:val="24"/>
        </w:rPr>
        <w:t>justificado</w:t>
      </w:r>
      <w:r w:rsidRPr="009D7955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6E7FE6" w:rsidRPr="006E7FE6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 xml:space="preserve">Plano sem colaboradores, excluir este </w:t>
      </w:r>
      <w:r w:rsidR="004D10E0">
        <w:rPr>
          <w:rFonts w:ascii="Times New Roman" w:eastAsia="Calibri" w:hAnsi="Times New Roman" w:cs="Times New Roman"/>
          <w:bCs/>
          <w:sz w:val="24"/>
          <w:szCs w:val="24"/>
        </w:rPr>
        <w:t>campo</w:t>
      </w:r>
      <w:r w:rsidR="006E7FE6">
        <w:rPr>
          <w:rFonts w:ascii="Times New Roman" w:eastAsia="Calibri" w:hAnsi="Times New Roman" w:cs="Times New Roman"/>
          <w:bCs/>
          <w:sz w:val="24"/>
          <w:szCs w:val="24"/>
        </w:rPr>
        <w:t>).</w:t>
      </w:r>
    </w:p>
    <w:p w14:paraId="3D485243" w14:textId="77777777" w:rsidR="006E7FE6" w:rsidRPr="006E7FE6" w:rsidRDefault="006E7FE6" w:rsidP="00C55E13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1A88B96C" w14:textId="77777777" w:rsidR="00D37917" w:rsidRDefault="00D37917" w:rsidP="00D37917">
      <w:pPr>
        <w:spacing w:before="120" w:after="12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>INTRODUÇÃO</w:t>
      </w:r>
    </w:p>
    <w:p w14:paraId="0A3E18FD" w14:textId="77777777" w:rsidR="00D37917" w:rsidRPr="00C602E8" w:rsidRDefault="00D37917" w:rsidP="006E7FE6">
      <w:pPr>
        <w:spacing w:before="120" w:after="120" w:line="240" w:lineRule="auto"/>
        <w:ind w:firstLine="708"/>
        <w:jc w:val="both"/>
        <w:rPr>
          <w:rFonts w:ascii="Times New Roman" w:eastAsia="Calibri" w:hAnsi="Times New Roman" w:cs="Times New Roman"/>
          <w:color w:val="0070C0"/>
          <w:sz w:val="24"/>
          <w:szCs w:val="24"/>
          <w:lang w:eastAsia="pt-BR"/>
        </w:rPr>
      </w:pPr>
      <w:r w:rsidRPr="0091353E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Apresentar de forma sucinta o tema abordado, o problema, a justificativa e os objetivos do trabalho. </w:t>
      </w:r>
      <w:r w:rsidRPr="0091353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Mínimo 100 e máximo 150 palavras</w:t>
      </w:r>
      <w:r w:rsidRPr="0091353E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 (Espaçamento simples - </w:t>
      </w:r>
      <w:r w:rsidRPr="0091353E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pt-BR"/>
        </w:rPr>
        <w:t>Times New Roman, 12).</w:t>
      </w:r>
    </w:p>
    <w:p w14:paraId="0B515098" w14:textId="77777777" w:rsidR="00D37917" w:rsidRPr="006E7FE6" w:rsidRDefault="00D37917" w:rsidP="00D37917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 xml:space="preserve"> (deixar uma linha em branco - espaçamento simples)</w:t>
      </w:r>
    </w:p>
    <w:p w14:paraId="498D90EA" w14:textId="77777777" w:rsidR="00D37917" w:rsidRPr="00606C8E" w:rsidRDefault="00D37917" w:rsidP="00D37917">
      <w:pPr>
        <w:spacing w:before="120" w:after="12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ETODOLOGIA</w:t>
      </w:r>
    </w:p>
    <w:p w14:paraId="56FD359A" w14:textId="77777777" w:rsidR="00D37917" w:rsidRPr="00606C8E" w:rsidRDefault="00D37917" w:rsidP="00D37917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>Detalhar a metodologia utilizada, descrevendo as etapas em ordem cronológica, tais como: método empregado, população e amostra, instrumentos e procedimentos de coletas de dados, de modo conciso e claro. Deve conter as referências da metodologia de estudo e/ou anál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ises laboratoriais empregadas. </w:t>
      </w:r>
      <w:r w:rsidRPr="009D03CE">
        <w:rPr>
          <w:rFonts w:ascii="Times New Roman" w:eastAsia="Calibri" w:hAnsi="Times New Roman" w:cs="Times New Roman"/>
          <w:b/>
          <w:bCs/>
          <w:sz w:val="24"/>
          <w:szCs w:val="24"/>
        </w:rPr>
        <w:t>Mínimo 150 e máximo 250 palavras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(E</w:t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 xml:space="preserve">spaçamento simples - </w:t>
      </w:r>
      <w:r w:rsidRPr="00606C8E"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</w:t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 xml:space="preserve">).  </w:t>
      </w:r>
    </w:p>
    <w:p w14:paraId="4AFE318E" w14:textId="77777777" w:rsidR="00D37917" w:rsidRPr="006E7FE6" w:rsidRDefault="00D37917" w:rsidP="00D37917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E7FE6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14C001E9" w14:textId="77777777" w:rsidR="00D37917" w:rsidRPr="00606C8E" w:rsidRDefault="00D37917" w:rsidP="00D37917">
      <w:pPr>
        <w:spacing w:before="120" w:after="12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eastAsia="pt-BR"/>
        </w:rPr>
      </w:pPr>
      <w:r w:rsidRPr="00606C8E">
        <w:rPr>
          <w:rFonts w:ascii="Times New Roman" w:eastAsia="Calibri" w:hAnsi="Times New Roman" w:cs="Times New Roman"/>
          <w:b/>
          <w:sz w:val="24"/>
          <w:szCs w:val="24"/>
          <w:lang w:eastAsia="pt-BR"/>
        </w:rPr>
        <w:t>RESULTADOS E DISCUSSÃO</w:t>
      </w:r>
    </w:p>
    <w:p w14:paraId="2515FBA6" w14:textId="77777777" w:rsidR="00D37917" w:rsidRPr="006206CD" w:rsidRDefault="00D37917" w:rsidP="00D37917">
      <w:pPr>
        <w:spacing w:before="120" w:after="120" w:line="240" w:lineRule="auto"/>
        <w:ind w:firstLine="708"/>
        <w:jc w:val="both"/>
        <w:rPr>
          <w:rFonts w:ascii="Times New Roman" w:eastAsia="Calibri" w:hAnsi="Times New Roman" w:cs="Times New Roman"/>
          <w:b/>
          <w:sz w:val="24"/>
          <w:szCs w:val="24"/>
          <w:lang w:eastAsia="pt-BR"/>
        </w:rPr>
      </w:pPr>
      <w:r w:rsidRPr="00606C8E">
        <w:rPr>
          <w:rFonts w:ascii="Times New Roman" w:eastAsia="Calibri" w:hAnsi="Times New Roman" w:cs="Times New Roman"/>
          <w:sz w:val="24"/>
          <w:szCs w:val="24"/>
          <w:lang w:eastAsia="pt-BR"/>
        </w:rPr>
        <w:t>Apresentar de forma sucinta os resultados, sendo que estes deverão ser discutidos com a literatura utilizada no trabalho de pesquisa, indicando sua relevância, va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ntagem e possíveis limitações. </w:t>
      </w:r>
      <w:r w:rsidR="00C55E13">
        <w:rPr>
          <w:rFonts w:ascii="Times New Roman" w:eastAsia="Calibri" w:hAnsi="Times New Roman" w:cs="Times New Roman"/>
          <w:b/>
          <w:bCs/>
          <w:sz w:val="24"/>
          <w:szCs w:val="24"/>
        </w:rPr>
        <w:t>Mínimo 300 e máximo 800</w:t>
      </w:r>
      <w:r w:rsidRPr="009D03C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palavras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(E</w:t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 xml:space="preserve">spaçamento simples - 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.)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</w:p>
    <w:p w14:paraId="5763C507" w14:textId="77777777" w:rsidR="00D37917" w:rsidRDefault="00D37917" w:rsidP="00D37917">
      <w:pPr>
        <w:spacing w:after="1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sz w:val="24"/>
          <w:szCs w:val="24"/>
          <w:lang w:eastAsia="pt-BR"/>
        </w:rPr>
        <w:t>As ilustraçõ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es </w:t>
      </w:r>
      <w:r w:rsidR="004D10E0"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(Figuras e Tabelas) </w:t>
      </w:r>
      <w:r>
        <w:rPr>
          <w:rFonts w:ascii="Times New Roman" w:eastAsia="Calibri" w:hAnsi="Times New Roman" w:cs="Times New Roman"/>
          <w:sz w:val="24"/>
          <w:szCs w:val="24"/>
          <w:lang w:eastAsia="pt-BR"/>
        </w:rPr>
        <w:t xml:space="preserve">deverão ser indicadas e inseridas no corpo do texto. </w:t>
      </w:r>
    </w:p>
    <w:p w14:paraId="298A8073" w14:textId="77777777" w:rsidR="00D37917" w:rsidRDefault="00D37917" w:rsidP="00D37917">
      <w:pPr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16E8CA0" w14:textId="77777777" w:rsidR="00D37917" w:rsidRPr="00606C8E" w:rsidRDefault="00D37917" w:rsidP="00D37917">
      <w:pPr>
        <w:overflowPunct w:val="0"/>
        <w:autoSpaceDE w:val="0"/>
        <w:autoSpaceDN w:val="0"/>
        <w:adjustRightInd w:val="0"/>
        <w:spacing w:after="12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15AF97" w14:textId="77777777" w:rsidR="00D37917" w:rsidRDefault="00D37917" w:rsidP="00D3791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FE090C" w14:textId="77777777" w:rsidR="00D37917" w:rsidRDefault="00D37917" w:rsidP="00D3791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ADFF5B" w14:textId="77777777" w:rsidR="00D37917" w:rsidRPr="00606C8E" w:rsidRDefault="00D37917" w:rsidP="00D3791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606C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igura 1-</w:t>
      </w:r>
      <w:r w:rsidRPr="00606C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7FE6">
        <w:rPr>
          <w:rFonts w:ascii="Times New Roman" w:eastAsia="Times New Roman" w:hAnsi="Times New Roman" w:cs="Times New Roman"/>
          <w:sz w:val="24"/>
          <w:szCs w:val="24"/>
        </w:rPr>
        <w:t>Título da Figura</w:t>
      </w:r>
      <w:r w:rsidRPr="00606C8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2A1269" w14:textId="77777777" w:rsidR="00D37917" w:rsidRDefault="00D37917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06112382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0DB64B" wp14:editId="161731B7">
                <wp:simplePos x="0" y="0"/>
                <wp:positionH relativeFrom="column">
                  <wp:posOffset>1863089</wp:posOffset>
                </wp:positionH>
                <wp:positionV relativeFrom="paragraph">
                  <wp:posOffset>9525</wp:posOffset>
                </wp:positionV>
                <wp:extent cx="1800225" cy="1504950"/>
                <wp:effectExtent l="0" t="0" r="28575" b="1905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61152F" w14:textId="77777777" w:rsidR="004D10E0" w:rsidRPr="004D10E0" w:rsidRDefault="004D10E0" w:rsidP="004D10E0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4D10E0">
                              <w:rPr>
                                <w:sz w:val="48"/>
                                <w:szCs w:val="48"/>
                              </w:rPr>
                              <w:t>FIG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id="Retângulo 1" o:spid="_x0000_s1026" style="position:absolute;left:0;text-align:left;margin-left:146.7pt;margin-top:.75pt;width:141.75pt;height:11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" fillcolor="#4472c4 [3204]" strokecolor="#1f3763 [1604]" strokeweight="1pt">
                <v:textbox>
                  <w:txbxContent>
                    <w:p w:rsidR="004D10E0" w:rsidRPr="004D10E0" w:rsidRDefault="004D10E0" w:rsidP="004D10E0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4D10E0">
                        <w:rPr>
                          <w:sz w:val="48"/>
                          <w:szCs w:val="48"/>
                        </w:rPr>
                        <w:t>FIGURA</w:t>
                      </w:r>
                    </w:p>
                  </w:txbxContent>
                </v:textbox>
              </v:rect>
            </w:pict>
          </mc:Fallback>
        </mc:AlternateContent>
      </w:r>
    </w:p>
    <w:p w14:paraId="5A8BF224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45D52698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1D36750E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4D3559C6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12C1E9E8" w14:textId="77777777" w:rsidR="004D10E0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34372F1E" w14:textId="77777777" w:rsidR="004D10E0" w:rsidRPr="00606C8E" w:rsidRDefault="004D10E0" w:rsidP="00D37917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eastAsia="pt-BR"/>
        </w:rPr>
      </w:pPr>
    </w:p>
    <w:p w14:paraId="44175077" w14:textId="77777777" w:rsidR="00D37917" w:rsidRPr="00C2195B" w:rsidRDefault="00D37917" w:rsidP="00D37917">
      <w:pPr>
        <w:autoSpaceDE w:val="0"/>
        <w:autoSpaceDN w:val="0"/>
        <w:adjustRightInd w:val="0"/>
        <w:spacing w:after="0" w:line="240" w:lineRule="auto"/>
        <w:jc w:val="center"/>
        <w:rPr>
          <w:noProof/>
        </w:rPr>
      </w:pPr>
    </w:p>
    <w:p w14:paraId="4D76B268" w14:textId="77777777" w:rsidR="004D10E0" w:rsidRDefault="004D10E0" w:rsidP="00D379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</w:pPr>
    </w:p>
    <w:p w14:paraId="5DA71D11" w14:textId="77777777" w:rsidR="00F27957" w:rsidRDefault="00F27957" w:rsidP="00D379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</w:pPr>
    </w:p>
    <w:p w14:paraId="6F12F47B" w14:textId="77777777" w:rsidR="00F27957" w:rsidRDefault="00F27957" w:rsidP="00D379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</w:pPr>
    </w:p>
    <w:p w14:paraId="453A14AF" w14:textId="2606DD04" w:rsidR="00D37917" w:rsidRPr="00606C8E" w:rsidRDefault="00D37917" w:rsidP="00D379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</w:pPr>
      <w:r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  <w:t xml:space="preserve">Fonte: </w:t>
      </w:r>
      <w:proofErr w:type="gramStart"/>
      <w:r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  <w:t>Autor,</w:t>
      </w:r>
      <w:r w:rsidR="0091353E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  <w:t xml:space="preserve"> 20</w:t>
      </w:r>
      <w:r w:rsidR="006A742F"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  <w:t>22</w:t>
      </w:r>
      <w:proofErr w:type="gramEnd"/>
      <w:r w:rsidRPr="00606C8E"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  <w:t>.</w:t>
      </w:r>
    </w:p>
    <w:p w14:paraId="60385D1B" w14:textId="77777777" w:rsidR="00D37917" w:rsidRPr="00606C8E" w:rsidRDefault="00D37917" w:rsidP="00D379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0"/>
          <w:szCs w:val="20"/>
          <w:lang w:eastAsia="pt-BR"/>
        </w:rPr>
      </w:pPr>
    </w:p>
    <w:p w14:paraId="6D58C559" w14:textId="77777777" w:rsidR="00D37917" w:rsidRPr="00606C8E" w:rsidRDefault="00D37917" w:rsidP="00D37917">
      <w:pPr>
        <w:overflowPunct w:val="0"/>
        <w:autoSpaceDE w:val="0"/>
        <w:autoSpaceDN w:val="0"/>
        <w:adjustRightInd w:val="0"/>
        <w:spacing w:before="120"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606C8E">
        <w:rPr>
          <w:rFonts w:ascii="Times New Roman" w:eastAsia="Times New Roman" w:hAnsi="Times New Roman" w:cs="Times New Roman"/>
          <w:b/>
          <w:bCs/>
          <w:sz w:val="24"/>
          <w:szCs w:val="24"/>
        </w:rPr>
        <w:t>Tabela 1-</w:t>
      </w:r>
      <w:r w:rsidRPr="00606C8E">
        <w:rPr>
          <w:rFonts w:ascii="Times New Roman" w:eastAsia="Times New Roman" w:hAnsi="Times New Roman" w:cs="Times New Roman"/>
          <w:sz w:val="24"/>
          <w:szCs w:val="24"/>
        </w:rPr>
        <w:t xml:space="preserve"> Informar o título.</w:t>
      </w:r>
    </w:p>
    <w:tbl>
      <w:tblPr>
        <w:tblStyle w:val="Tabelacomgrade1"/>
        <w:tblW w:w="0" w:type="auto"/>
        <w:jc w:val="center"/>
        <w:tblLook w:val="04A0" w:firstRow="1" w:lastRow="0" w:firstColumn="1" w:lastColumn="0" w:noHBand="0" w:noVBand="1"/>
      </w:tblPr>
      <w:tblGrid>
        <w:gridCol w:w="2428"/>
        <w:gridCol w:w="2428"/>
      </w:tblGrid>
      <w:tr w:rsidR="00D37917" w:rsidRPr="00606C8E" w14:paraId="63822227" w14:textId="77777777" w:rsidTr="00124F06">
        <w:trPr>
          <w:trHeight w:val="321"/>
          <w:jc w:val="center"/>
        </w:trPr>
        <w:tc>
          <w:tcPr>
            <w:tcW w:w="2428" w:type="dxa"/>
            <w:tcBorders>
              <w:top w:val="double" w:sz="4" w:space="0" w:color="000000"/>
              <w:left w:val="nil"/>
            </w:tcBorders>
          </w:tcPr>
          <w:p w14:paraId="0197E0CC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Modelo 1</w:t>
            </w:r>
          </w:p>
        </w:tc>
        <w:tc>
          <w:tcPr>
            <w:tcW w:w="2428" w:type="dxa"/>
            <w:tcBorders>
              <w:top w:val="double" w:sz="4" w:space="0" w:color="000000"/>
              <w:bottom w:val="single" w:sz="4" w:space="0" w:color="auto"/>
              <w:right w:val="nil"/>
            </w:tcBorders>
          </w:tcPr>
          <w:p w14:paraId="3A979028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Tabela 1</w:t>
            </w:r>
          </w:p>
        </w:tc>
      </w:tr>
      <w:tr w:rsidR="00D37917" w:rsidRPr="00606C8E" w14:paraId="07E685E7" w14:textId="77777777" w:rsidTr="00124F06">
        <w:trPr>
          <w:trHeight w:val="301"/>
          <w:jc w:val="center"/>
        </w:trPr>
        <w:tc>
          <w:tcPr>
            <w:tcW w:w="2428" w:type="dxa"/>
            <w:tcBorders>
              <w:left w:val="nil"/>
              <w:bottom w:val="single" w:sz="4" w:space="0" w:color="auto"/>
            </w:tcBorders>
          </w:tcPr>
          <w:p w14:paraId="12650C62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proofErr w:type="gramStart"/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Modelo</w:t>
            </w:r>
            <w:r w:rsidR="0091353E">
              <w:rPr>
                <w:rFonts w:ascii="Times New Roman" w:eastAsia="Times New Roman" w:hAnsi="Times New Roman"/>
                <w:sz w:val="22"/>
                <w:szCs w:val="22"/>
              </w:rPr>
              <w:t xml:space="preserve"> </w:t>
            </w: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 xml:space="preserve"> 2</w:t>
            </w:r>
            <w:proofErr w:type="gramEnd"/>
          </w:p>
        </w:tc>
        <w:tc>
          <w:tcPr>
            <w:tcW w:w="242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998D9C0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Tabela 2</w:t>
            </w:r>
          </w:p>
        </w:tc>
      </w:tr>
      <w:tr w:rsidR="00D37917" w:rsidRPr="00606C8E" w14:paraId="2F14D964" w14:textId="77777777" w:rsidTr="00124F06">
        <w:trPr>
          <w:trHeight w:val="321"/>
          <w:jc w:val="center"/>
        </w:trPr>
        <w:tc>
          <w:tcPr>
            <w:tcW w:w="2428" w:type="dxa"/>
            <w:tcBorders>
              <w:top w:val="single" w:sz="4" w:space="0" w:color="auto"/>
              <w:left w:val="nil"/>
            </w:tcBorders>
          </w:tcPr>
          <w:p w14:paraId="31AB98A7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Modelo 3</w:t>
            </w:r>
          </w:p>
        </w:tc>
        <w:tc>
          <w:tcPr>
            <w:tcW w:w="2428" w:type="dxa"/>
            <w:tcBorders>
              <w:bottom w:val="single" w:sz="4" w:space="0" w:color="auto"/>
              <w:right w:val="nil"/>
            </w:tcBorders>
          </w:tcPr>
          <w:p w14:paraId="1F0C1F2E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Tabela 3</w:t>
            </w:r>
          </w:p>
        </w:tc>
      </w:tr>
      <w:tr w:rsidR="00D37917" w:rsidRPr="00606C8E" w14:paraId="263B7EAC" w14:textId="77777777" w:rsidTr="00124F06">
        <w:trPr>
          <w:trHeight w:val="321"/>
          <w:jc w:val="center"/>
        </w:trPr>
        <w:tc>
          <w:tcPr>
            <w:tcW w:w="2428" w:type="dxa"/>
            <w:tcBorders>
              <w:left w:val="nil"/>
              <w:bottom w:val="double" w:sz="4" w:space="0" w:color="000000"/>
            </w:tcBorders>
          </w:tcPr>
          <w:p w14:paraId="4DE49536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Modelo 4</w:t>
            </w:r>
          </w:p>
        </w:tc>
        <w:tc>
          <w:tcPr>
            <w:tcW w:w="2428" w:type="dxa"/>
            <w:tcBorders>
              <w:top w:val="single" w:sz="4" w:space="0" w:color="auto"/>
              <w:bottom w:val="double" w:sz="4" w:space="0" w:color="000000"/>
              <w:right w:val="nil"/>
            </w:tcBorders>
          </w:tcPr>
          <w:p w14:paraId="553D282F" w14:textId="77777777" w:rsidR="00D37917" w:rsidRPr="00606C8E" w:rsidRDefault="00D37917" w:rsidP="00124F06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606C8E">
              <w:rPr>
                <w:rFonts w:ascii="Times New Roman" w:eastAsia="Times New Roman" w:hAnsi="Times New Roman"/>
                <w:sz w:val="22"/>
                <w:szCs w:val="22"/>
              </w:rPr>
              <w:t>Tabela 4</w:t>
            </w:r>
          </w:p>
        </w:tc>
      </w:tr>
    </w:tbl>
    <w:p w14:paraId="53776007" w14:textId="77777777" w:rsidR="00D37917" w:rsidRPr="00606C8E" w:rsidRDefault="00D37917" w:rsidP="00D37917">
      <w:pPr>
        <w:overflowPunct w:val="0"/>
        <w:autoSpaceDE w:val="0"/>
        <w:autoSpaceDN w:val="0"/>
        <w:adjustRightInd w:val="0"/>
        <w:spacing w:before="120"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606C8E">
        <w:rPr>
          <w:rFonts w:ascii="Times New Roman" w:eastAsia="Times New Roman" w:hAnsi="Times New Roman" w:cs="Times New Roman"/>
          <w:sz w:val="20"/>
          <w:szCs w:val="20"/>
        </w:rPr>
        <w:t>Fonte: Elaborado pelo autor.</w:t>
      </w:r>
    </w:p>
    <w:p w14:paraId="25ABDAB1" w14:textId="77777777" w:rsidR="00D37917" w:rsidRPr="004D10E0" w:rsidRDefault="00D37917" w:rsidP="00D37917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4D10E0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4CF16C3A" w14:textId="77777777" w:rsidR="00D37917" w:rsidRPr="00606C8E" w:rsidRDefault="00D37917" w:rsidP="00D37917">
      <w:pPr>
        <w:spacing w:before="120" w:after="120"/>
        <w:jc w:val="both"/>
        <w:rPr>
          <w:rFonts w:ascii="Times New Roman" w:eastAsia="Calibri" w:hAnsi="Times New Roman" w:cs="Times New Roman"/>
          <w:b/>
          <w:sz w:val="24"/>
          <w:szCs w:val="24"/>
          <w:lang w:eastAsia="pt-BR"/>
        </w:rPr>
      </w:pPr>
      <w:r w:rsidRPr="00606C8E">
        <w:rPr>
          <w:rFonts w:ascii="Times New Roman" w:eastAsia="Calibri" w:hAnsi="Times New Roman" w:cs="Times New Roman"/>
          <w:b/>
          <w:sz w:val="24"/>
          <w:szCs w:val="24"/>
          <w:lang w:eastAsia="pt-BR"/>
        </w:rPr>
        <w:t>CONCLUSÃO OU CONSIDERAÇÕES FINAIS</w:t>
      </w:r>
    </w:p>
    <w:p w14:paraId="64D1C230" w14:textId="77777777" w:rsidR="00D37917" w:rsidRPr="00606C8E" w:rsidRDefault="00D37917" w:rsidP="00D37917">
      <w:pPr>
        <w:spacing w:before="120" w:after="120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6C8E">
        <w:rPr>
          <w:rFonts w:ascii="Times New Roman" w:eastAsia="Calibri" w:hAnsi="Times New Roman" w:cs="Times New Roman"/>
          <w:sz w:val="24"/>
          <w:szCs w:val="24"/>
        </w:rPr>
        <w:t>Concluir se os objetivos foram alcançados, tomando como referencial a discussão dos resultados, além das recomenda</w:t>
      </w:r>
      <w:r>
        <w:rPr>
          <w:rFonts w:ascii="Times New Roman" w:eastAsia="Calibri" w:hAnsi="Times New Roman" w:cs="Times New Roman"/>
          <w:sz w:val="24"/>
          <w:szCs w:val="24"/>
        </w:rPr>
        <w:t xml:space="preserve">ções que se façam necessárias. </w:t>
      </w:r>
      <w:r w:rsidRPr="00D964E5">
        <w:rPr>
          <w:rFonts w:ascii="Times New Roman" w:eastAsia="Calibri" w:hAnsi="Times New Roman" w:cs="Times New Roman"/>
          <w:b/>
          <w:sz w:val="24"/>
          <w:szCs w:val="24"/>
        </w:rPr>
        <w:t>Mínimo 100 e máximo 125 palavras</w:t>
      </w:r>
      <w:r w:rsidRPr="00606C8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</w:t>
      </w:r>
      <w:r>
        <w:rPr>
          <w:rFonts w:ascii="Times New Roman" w:eastAsia="Calibri" w:hAnsi="Times New Roman" w:cs="Times New Roman"/>
          <w:bCs/>
          <w:sz w:val="24"/>
          <w:szCs w:val="24"/>
        </w:rPr>
        <w:t>E</w:t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 xml:space="preserve">spaçamento simples - </w:t>
      </w:r>
      <w:r w:rsidRPr="00606C8E">
        <w:rPr>
          <w:rFonts w:ascii="Times New Roman" w:eastAsia="Calibri" w:hAnsi="Times New Roman" w:cs="Times New Roman"/>
          <w:sz w:val="24"/>
          <w:szCs w:val="24"/>
          <w:lang w:eastAsia="pt-BR"/>
        </w:rPr>
        <w:t>Times New Roman, 12</w:t>
      </w:r>
      <w:r w:rsidRPr="00606C8E">
        <w:rPr>
          <w:rFonts w:ascii="Times New Roman" w:eastAsia="Calibri" w:hAnsi="Times New Roman" w:cs="Times New Roman"/>
          <w:sz w:val="24"/>
          <w:szCs w:val="24"/>
        </w:rPr>
        <w:t>).</w:t>
      </w:r>
    </w:p>
    <w:p w14:paraId="5E139276" w14:textId="77777777" w:rsidR="00D37917" w:rsidRPr="00606C8E" w:rsidRDefault="00D37917" w:rsidP="00D37917">
      <w:pPr>
        <w:spacing w:line="240" w:lineRule="auto"/>
        <w:jc w:val="center"/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 w:rsidRPr="004D10E0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2FE6AFB4" w14:textId="77777777" w:rsidR="00D37917" w:rsidRPr="00606C8E" w:rsidRDefault="00D37917" w:rsidP="00D37917">
      <w:pPr>
        <w:spacing w:before="120" w:after="12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>Palavras-chave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606C8E">
        <w:rPr>
          <w:rFonts w:ascii="Times New Roman" w:eastAsia="Calibri" w:hAnsi="Times New Roman" w:cs="Times New Roman"/>
          <w:bCs/>
          <w:sz w:val="24"/>
          <w:szCs w:val="24"/>
        </w:rPr>
        <w:t xml:space="preserve"> Colocar por ordem alfabética e separar por ponto</w:t>
      </w: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3FEF6961" w14:textId="77777777" w:rsidR="00D37917" w:rsidRPr="004D10E0" w:rsidRDefault="00D37917" w:rsidP="00D37917">
      <w:pPr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606C8E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</w:t>
      </w:r>
      <w:r w:rsidRPr="004D10E0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 - espaçamento simples)</w:t>
      </w:r>
    </w:p>
    <w:p w14:paraId="5EAA71AC" w14:textId="77777777" w:rsidR="00D37917" w:rsidRPr="00606C8E" w:rsidRDefault="00D37917" w:rsidP="00D37917">
      <w:pPr>
        <w:spacing w:before="120" w:after="12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06C8E">
        <w:rPr>
          <w:rFonts w:ascii="Times New Roman" w:eastAsia="Calibri" w:hAnsi="Times New Roman" w:cs="Times New Roman"/>
          <w:b/>
          <w:bCs/>
          <w:sz w:val="24"/>
          <w:szCs w:val="24"/>
        </w:rPr>
        <w:t>AGRADECIMENTOS</w:t>
      </w:r>
    </w:p>
    <w:p w14:paraId="4BD7BF9B" w14:textId="77777777" w:rsidR="00D37917" w:rsidRPr="00606C8E" w:rsidRDefault="004D10E0" w:rsidP="00D37917">
      <w:pPr>
        <w:overflowPunct w:val="0"/>
        <w:autoSpaceDE w:val="0"/>
        <w:autoSpaceDN w:val="0"/>
        <w:adjustRightInd w:val="0"/>
        <w:spacing w:before="120" w:after="120" w:line="240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="00D37917" w:rsidRPr="00606C8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resentar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e forma breve, </w:t>
      </w:r>
      <w:r w:rsidR="00D37917" w:rsidRPr="00606C8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agradecimentos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="00D37917" w:rsidRPr="00606C8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stituições e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/ou</w:t>
      </w:r>
      <w:r w:rsidR="00D37917" w:rsidRPr="00606C8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essoas que contribuíram para a realização do trabalho. Não deve exceder 50 (cinquenta) palavras. </w:t>
      </w:r>
      <w:r w:rsidR="00D37917" w:rsidRPr="00606C8E">
        <w:rPr>
          <w:rFonts w:ascii="Times New Roman" w:eastAsia="Times New Roman" w:hAnsi="Times New Roman" w:cs="Times New Roman"/>
          <w:sz w:val="24"/>
          <w:szCs w:val="24"/>
        </w:rPr>
        <w:t>Caso não possua, exclua este campo.</w:t>
      </w:r>
    </w:p>
    <w:p w14:paraId="2EDE7B45" w14:textId="77777777" w:rsidR="00D37917" w:rsidRPr="004D10E0" w:rsidRDefault="00D37917" w:rsidP="00D37917">
      <w:pPr>
        <w:spacing w:line="240" w:lineRule="auto"/>
        <w:jc w:val="center"/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</w:pPr>
      <w:r w:rsidRPr="004D10E0">
        <w:rPr>
          <w:rFonts w:ascii="Times New Roman" w:eastAsia="Calibri" w:hAnsi="Times New Roman" w:cs="Times New Roman"/>
          <w:bCs/>
          <w:color w:val="4472C4" w:themeColor="accent1"/>
          <w:sz w:val="24"/>
          <w:szCs w:val="24"/>
        </w:rPr>
        <w:t>(deixar uma linha em branco- espaçamento simples)</w:t>
      </w:r>
    </w:p>
    <w:p w14:paraId="282BD75E" w14:textId="77777777" w:rsidR="00D37917" w:rsidRDefault="00D37917" w:rsidP="00D37917">
      <w:pPr>
        <w:spacing w:before="120" w:after="12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eastAsia="pt-BR"/>
        </w:rPr>
      </w:pPr>
      <w:r w:rsidRPr="00606C8E">
        <w:rPr>
          <w:rFonts w:ascii="Times New Roman" w:eastAsia="Calibri" w:hAnsi="Times New Roman" w:cs="Times New Roman"/>
          <w:b/>
          <w:sz w:val="24"/>
          <w:szCs w:val="24"/>
          <w:lang w:eastAsia="pt-BR"/>
        </w:rPr>
        <w:t>REFERÊNCIAS</w:t>
      </w:r>
    </w:p>
    <w:p w14:paraId="34F1E7B2" w14:textId="50B0B8B8" w:rsidR="00D37917" w:rsidRPr="0091353E" w:rsidRDefault="00D37917" w:rsidP="00D37917">
      <w:pPr>
        <w:spacing w:before="120" w:after="120" w:line="240" w:lineRule="auto"/>
        <w:ind w:firstLine="708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pt-BR"/>
        </w:rPr>
      </w:pPr>
      <w:r w:rsidRPr="0091353E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pt-BR"/>
        </w:rPr>
        <w:t>Apresentar apenas as obras citadas no texto. Elaborar a lista de referências conforme as normas da ABNT</w:t>
      </w:r>
      <w:r w:rsidR="006F2686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pt-BR"/>
        </w:rPr>
        <w:t xml:space="preserve"> vigente</w:t>
      </w:r>
      <w:r w:rsidRPr="0091353E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pt-BR"/>
        </w:rPr>
        <w:t>.</w:t>
      </w:r>
    </w:p>
    <w:p w14:paraId="3F527A7F" w14:textId="77777777" w:rsidR="00D37917" w:rsidRPr="0091353E" w:rsidRDefault="00D37917" w:rsidP="00D37917">
      <w:pPr>
        <w:spacing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A322404" w14:textId="77777777" w:rsidR="00D37917" w:rsidRPr="004D10E0" w:rsidRDefault="00D37917" w:rsidP="00D37917">
      <w:pPr>
        <w:pStyle w:val="PargrafodaLista"/>
        <w:spacing w:after="120" w:line="360" w:lineRule="auto"/>
        <w:ind w:left="0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 w:rsidRPr="004D10E0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lastRenderedPageBreak/>
        <w:t xml:space="preserve">OBSERVAÇÃO: </w:t>
      </w:r>
    </w:p>
    <w:p w14:paraId="509C8B0A" w14:textId="77777777" w:rsidR="00D37917" w:rsidRPr="004D10E0" w:rsidRDefault="00D37917" w:rsidP="00D37917">
      <w:pPr>
        <w:pStyle w:val="PargrafodaLista"/>
        <w:spacing w:after="120" w:line="360" w:lineRule="auto"/>
        <w:ind w:left="0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</w:p>
    <w:p w14:paraId="208ED374" w14:textId="77777777" w:rsidR="00D37917" w:rsidRDefault="00F27957" w:rsidP="00D37917">
      <w:pPr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1-</w:t>
      </w:r>
      <w:r w:rsidR="00D37917" w:rsidRPr="004D10E0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OS TRABALHOS NÃO PODERÃO EXCEDER O LIMITE DE 03 PÁGINAS, INCLUINDO AS REFERÊNCIAS.</w:t>
      </w:r>
      <w:r w:rsidR="004D10E0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 </w:t>
      </w:r>
      <w:r w:rsidR="00C55E13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RESUMOS QUE NÃO ATENDAM ESTA</w:t>
      </w:r>
      <w:r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 CONDIÇÃO SERÃO RETORNADOS AO ORIENTADOR.</w:t>
      </w:r>
    </w:p>
    <w:p w14:paraId="2252D44C" w14:textId="77777777" w:rsidR="00F27957" w:rsidRDefault="00F27957" w:rsidP="00D37917">
      <w:pPr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</w:p>
    <w:p w14:paraId="5EA72234" w14:textId="77777777" w:rsidR="00F27957" w:rsidRPr="004D10E0" w:rsidRDefault="00F27957" w:rsidP="00D37917">
      <w:pPr>
        <w:jc w:val="both"/>
        <w:rPr>
          <w:color w:val="4472C4" w:themeColor="accent1"/>
        </w:rPr>
      </w:pPr>
      <w:r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2-OS RESUMOS DEVEM SER ENCAMINHADOS COM O RELATÓRIO FINAL PELO EMAIL DO ORIENTADOR pesquisacp@ppg.uema.br</w:t>
      </w:r>
    </w:p>
    <w:p w14:paraId="4CD80061" w14:textId="77777777" w:rsidR="00D37917" w:rsidRPr="004D10E0" w:rsidRDefault="00D37917" w:rsidP="00D37917">
      <w:pPr>
        <w:rPr>
          <w:color w:val="4472C4" w:themeColor="accent1"/>
        </w:rPr>
      </w:pPr>
    </w:p>
    <w:p w14:paraId="15935AC3" w14:textId="77777777" w:rsidR="006901AE" w:rsidRDefault="006901AE" w:rsidP="006901AE">
      <w:pPr>
        <w:spacing w:after="120" w:line="240" w:lineRule="auto"/>
        <w:jc w:val="right"/>
        <w:rPr>
          <w:rFonts w:ascii="Times New Roman" w:eastAsia="Calibri" w:hAnsi="Times New Roman" w:cs="Times New Roman"/>
          <w:bCs/>
          <w:sz w:val="20"/>
          <w:szCs w:val="20"/>
        </w:rPr>
      </w:pPr>
    </w:p>
    <w:sectPr w:rsidR="006901AE" w:rsidSect="005352AB">
      <w:headerReference w:type="default" r:id="rId6"/>
      <w:pgSz w:w="11906" w:h="16838"/>
      <w:pgMar w:top="1418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084CA" w14:textId="77777777" w:rsidR="00BE0B56" w:rsidRDefault="00BE0B56" w:rsidP="00B43611">
      <w:pPr>
        <w:spacing w:after="0" w:line="240" w:lineRule="auto"/>
      </w:pPr>
      <w:r>
        <w:separator/>
      </w:r>
    </w:p>
  </w:endnote>
  <w:endnote w:type="continuationSeparator" w:id="0">
    <w:p w14:paraId="03F7D262" w14:textId="77777777" w:rsidR="00BE0B56" w:rsidRDefault="00BE0B56" w:rsidP="00B43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A9088" w14:textId="77777777" w:rsidR="00BE0B56" w:rsidRDefault="00BE0B56" w:rsidP="00B43611">
      <w:pPr>
        <w:spacing w:after="0" w:line="240" w:lineRule="auto"/>
      </w:pPr>
      <w:r>
        <w:separator/>
      </w:r>
    </w:p>
  </w:footnote>
  <w:footnote w:type="continuationSeparator" w:id="0">
    <w:p w14:paraId="3B8B57B1" w14:textId="77777777" w:rsidR="00BE0B56" w:rsidRDefault="00BE0B56" w:rsidP="00B43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A1EF" w14:textId="14E5EA9C" w:rsidR="00B43611" w:rsidRDefault="00A82138" w:rsidP="00B43611">
    <w:pPr>
      <w:pStyle w:val="Cabealho"/>
      <w:ind w:left="-1701"/>
    </w:pPr>
    <w:proofErr w:type="spellStart"/>
    <w:r>
      <w:t>Ii</w:t>
    </w:r>
    <w:proofErr w:type="spellEnd"/>
    <w:r>
      <w:t xml:space="preserve">       </w:t>
    </w:r>
    <w:r>
      <w:rPr>
        <w:rStyle w:val="Forte"/>
        <w:rFonts w:ascii="Georgia" w:hAnsi="Georgia"/>
        <w:color w:val="333333"/>
        <w:u w:val="single"/>
        <w:shd w:val="clear" w:color="auto" w:fill="FFFFFF"/>
      </w:rPr>
      <w:t>INSTRUÇÕES RESUMO EXPANDIDO PIBIC</w:t>
    </w:r>
    <w:r>
      <w:rPr>
        <w:rStyle w:val="Forte"/>
        <w:rFonts w:ascii="Georgia" w:hAnsi="Georgia"/>
        <w:color w:val="333333"/>
        <w:u w:val="single"/>
        <w:shd w:val="clear" w:color="auto" w:fill="FFFFFF"/>
      </w:rPr>
      <w:t>-UEMA</w:t>
    </w:r>
    <w:r>
      <w:rPr>
        <w:rStyle w:val="Forte"/>
        <w:rFonts w:ascii="Georgia" w:hAnsi="Georgia"/>
        <w:color w:val="333333"/>
        <w:u w:val="single"/>
        <w:shd w:val="clear" w:color="auto" w:fill="FFFFFF"/>
      </w:rPr>
      <w:t xml:space="preserve">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MDM0MDAyMjI2MjRV0lEKTi0uzszPAykwrAUAP8CzHCwAAAA="/>
  </w:docVars>
  <w:rsids>
    <w:rsidRoot w:val="00B43611"/>
    <w:rsid w:val="00180E7D"/>
    <w:rsid w:val="00252FFF"/>
    <w:rsid w:val="00340620"/>
    <w:rsid w:val="00343D79"/>
    <w:rsid w:val="00361BDC"/>
    <w:rsid w:val="004C3017"/>
    <w:rsid w:val="004D10E0"/>
    <w:rsid w:val="004D616D"/>
    <w:rsid w:val="00530322"/>
    <w:rsid w:val="005352AB"/>
    <w:rsid w:val="005668E0"/>
    <w:rsid w:val="005B4583"/>
    <w:rsid w:val="006511C2"/>
    <w:rsid w:val="00680AEA"/>
    <w:rsid w:val="006901AE"/>
    <w:rsid w:val="006A742F"/>
    <w:rsid w:val="006E7FE6"/>
    <w:rsid w:val="006F2686"/>
    <w:rsid w:val="007A1F78"/>
    <w:rsid w:val="0082641E"/>
    <w:rsid w:val="008303CF"/>
    <w:rsid w:val="00884EB4"/>
    <w:rsid w:val="0091353E"/>
    <w:rsid w:val="00927343"/>
    <w:rsid w:val="009B1D53"/>
    <w:rsid w:val="009D7955"/>
    <w:rsid w:val="009F5C76"/>
    <w:rsid w:val="00A82138"/>
    <w:rsid w:val="00AE7A4A"/>
    <w:rsid w:val="00B143F0"/>
    <w:rsid w:val="00B43611"/>
    <w:rsid w:val="00B87B97"/>
    <w:rsid w:val="00BA0526"/>
    <w:rsid w:val="00BA50CE"/>
    <w:rsid w:val="00BA6C08"/>
    <w:rsid w:val="00BE0B56"/>
    <w:rsid w:val="00C55E13"/>
    <w:rsid w:val="00C602E8"/>
    <w:rsid w:val="00D15264"/>
    <w:rsid w:val="00D37917"/>
    <w:rsid w:val="00DA1782"/>
    <w:rsid w:val="00DE0A9A"/>
    <w:rsid w:val="00F27957"/>
    <w:rsid w:val="00F41F77"/>
    <w:rsid w:val="00F524D8"/>
    <w:rsid w:val="00FB5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F15267"/>
  <w15:docId w15:val="{6404BC1D-91BD-44E7-94D6-AA23A5F27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1AE"/>
    <w:pPr>
      <w:spacing w:after="200" w:line="276" w:lineRule="auto"/>
    </w:pPr>
  </w:style>
  <w:style w:type="paragraph" w:styleId="Ttulo3">
    <w:name w:val="heading 3"/>
    <w:basedOn w:val="Normal"/>
    <w:link w:val="Ttulo3Char"/>
    <w:uiPriority w:val="9"/>
    <w:qFormat/>
    <w:rsid w:val="009B1D5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436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43611"/>
  </w:style>
  <w:style w:type="paragraph" w:styleId="Rodap">
    <w:name w:val="footer"/>
    <w:basedOn w:val="Normal"/>
    <w:link w:val="RodapChar"/>
    <w:uiPriority w:val="99"/>
    <w:unhideWhenUsed/>
    <w:rsid w:val="00B436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43611"/>
  </w:style>
  <w:style w:type="paragraph" w:styleId="Textodebalo">
    <w:name w:val="Balloon Text"/>
    <w:basedOn w:val="Normal"/>
    <w:link w:val="TextodebaloChar"/>
    <w:uiPriority w:val="99"/>
    <w:semiHidden/>
    <w:unhideWhenUsed/>
    <w:rsid w:val="00B43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43611"/>
    <w:rPr>
      <w:rFonts w:ascii="Segoe UI" w:hAnsi="Segoe UI" w:cs="Segoe UI"/>
      <w:sz w:val="18"/>
      <w:szCs w:val="18"/>
    </w:rPr>
  </w:style>
  <w:style w:type="table" w:customStyle="1" w:styleId="Tabelacomgrade1">
    <w:name w:val="Tabela com grade1"/>
    <w:basedOn w:val="Tabelanormal"/>
    <w:next w:val="Tabelacomgrade"/>
    <w:uiPriority w:val="59"/>
    <w:rsid w:val="006901AE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6901AE"/>
    <w:pPr>
      <w:ind w:left="720"/>
      <w:contextualSpacing/>
    </w:pPr>
  </w:style>
  <w:style w:type="table" w:styleId="Tabelacomgrade">
    <w:name w:val="Table Grid"/>
    <w:basedOn w:val="Tabelanormal"/>
    <w:uiPriority w:val="39"/>
    <w:rsid w:val="00690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har">
    <w:name w:val="Título 3 Char"/>
    <w:basedOn w:val="Fontepargpadro"/>
    <w:link w:val="Ttulo3"/>
    <w:uiPriority w:val="9"/>
    <w:rsid w:val="009B1D53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Forte">
    <w:name w:val="Strong"/>
    <w:basedOn w:val="Fontepargpadro"/>
    <w:uiPriority w:val="22"/>
    <w:qFormat/>
    <w:rsid w:val="00A821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0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7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3872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516276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91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2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0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44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9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7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65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9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8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6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pe Duarte</dc:creator>
  <cp:lastModifiedBy>Eliel-PPG</cp:lastModifiedBy>
  <cp:revision>4</cp:revision>
  <dcterms:created xsi:type="dcterms:W3CDTF">2022-08-19T13:21:00Z</dcterms:created>
  <dcterms:modified xsi:type="dcterms:W3CDTF">2022-08-26T18:21:00Z</dcterms:modified>
</cp:coreProperties>
</file>